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416F5998" w:rsidR="00B33992" w:rsidRDefault="00B33992" w:rsidP="00871341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>Lab 3</w:t>
      </w:r>
    </w:p>
    <w:p w14:paraId="7D145F6F" w14:textId="45BA9245" w:rsidR="00F743D7" w:rsidRDefault="00F743D7" w:rsidP="00871341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05755A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67CCEA5E" w14:textId="64562478" w:rsidR="00B33992" w:rsidRDefault="00B33992" w:rsidP="00871341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05755A">
        <w:rPr>
          <w:b/>
          <w:bCs/>
          <w:sz w:val="28"/>
          <w:szCs w:val="28"/>
        </w:rPr>
        <w:t>2</w:t>
      </w:r>
      <w:r w:rsidR="003A706F">
        <w:rPr>
          <w:b/>
          <w:bCs/>
          <w:sz w:val="28"/>
          <w:szCs w:val="28"/>
        </w:rPr>
        <w:t xml:space="preserve"> Fall 202</w:t>
      </w:r>
      <w:r w:rsidR="0005755A">
        <w:rPr>
          <w:b/>
          <w:bCs/>
          <w:sz w:val="28"/>
          <w:szCs w:val="28"/>
        </w:rPr>
        <w:t>2</w:t>
      </w:r>
      <w:r w:rsidR="00071C55" w:rsidRPr="00071C55">
        <w:rPr>
          <w:b/>
          <w:bCs/>
          <w:sz w:val="28"/>
          <w:szCs w:val="28"/>
        </w:rPr>
        <w:t xml:space="preserve"> </w:t>
      </w:r>
      <w:r w:rsidR="00071C55"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C3E81C1" w14:textId="12C80DB3" w:rsidR="00871341" w:rsidRDefault="00871341" w:rsidP="00871341">
      <w:pPr>
        <w:pStyle w:val="NormalWeb"/>
      </w:pPr>
      <w:r>
        <w:t>Open Eclipse IDE and create a new class for each of the following questions</w:t>
      </w:r>
      <w:r w:rsidR="003A706F">
        <w:t>:</w:t>
      </w:r>
    </w:p>
    <w:p w14:paraId="3E67B045" w14:textId="0073635B" w:rsidR="00543195" w:rsidRPr="002615A7" w:rsidRDefault="00543195" w:rsidP="00543195">
      <w:pPr>
        <w:pStyle w:val="NormalWeb"/>
        <w:rPr>
          <w:b/>
          <w:bCs/>
        </w:rPr>
      </w:pPr>
      <w:r w:rsidRPr="002615A7">
        <w:rPr>
          <w:b/>
          <w:bCs/>
        </w:rPr>
        <w:t xml:space="preserve">Question </w:t>
      </w:r>
      <w:r w:rsidR="0005755A">
        <w:rPr>
          <w:b/>
          <w:bCs/>
        </w:rPr>
        <w:t>1</w:t>
      </w:r>
      <w:r w:rsidRPr="002615A7">
        <w:rPr>
          <w:b/>
          <w:bCs/>
        </w:rPr>
        <w:t xml:space="preserve">. Write the code that will print the </w:t>
      </w:r>
      <w:r>
        <w:rPr>
          <w:b/>
          <w:bCs/>
        </w:rPr>
        <w:t xml:space="preserve">pattern </w:t>
      </w:r>
      <w:r w:rsidRPr="002615A7">
        <w:rPr>
          <w:b/>
          <w:bCs/>
        </w:rPr>
        <w:t xml:space="preserve">exactly as the following example: </w:t>
      </w:r>
      <w:r w:rsidR="004210A9">
        <w:rPr>
          <w:b/>
          <w:bCs/>
        </w:rPr>
        <w:t xml:space="preserve">(Only use </w:t>
      </w:r>
      <w:r w:rsidR="00DC2648">
        <w:rPr>
          <w:b/>
          <w:bCs/>
        </w:rPr>
        <w:t>the print method)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  <w:t>10 points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1C93A23" w14:textId="66E6CD6B" w:rsidR="000D516E" w:rsidRDefault="004210A9" w:rsidP="004210A9">
      <w:pPr>
        <w:pStyle w:val="NormalWeb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7E6697B" wp14:editId="6AB2DB42">
            <wp:extent cx="829310" cy="1540934"/>
            <wp:effectExtent l="0" t="0" r="889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19" t="10291" r="57569" b="59322"/>
                    <a:stretch/>
                  </pic:blipFill>
                  <pic:spPr bwMode="auto">
                    <a:xfrm>
                      <a:off x="0" y="0"/>
                      <a:ext cx="834984" cy="1551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36573" w14:textId="6337D5FA" w:rsidR="00963520" w:rsidRDefault="00963520" w:rsidP="004210A9">
      <w:pPr>
        <w:pStyle w:val="NormalWeb"/>
        <w:jc w:val="center"/>
        <w:rPr>
          <w:b/>
          <w:bCs/>
        </w:rPr>
      </w:pPr>
    </w:p>
    <w:p w14:paraId="7018B28E" w14:textId="4C0391C8" w:rsidR="00963520" w:rsidRDefault="003466F9" w:rsidP="004210A9">
      <w:pPr>
        <w:pStyle w:val="NormalWeb"/>
        <w:jc w:val="center"/>
        <w:rPr>
          <w:b/>
          <w:bCs/>
        </w:rPr>
      </w:pPr>
      <w:r w:rsidRPr="003466F9">
        <w:rPr>
          <w:b/>
          <w:bCs/>
        </w:rPr>
        <w:drawing>
          <wp:inline distT="0" distB="0" distL="0" distR="0" wp14:anchorId="78B1AA20" wp14:editId="13959B7A">
            <wp:extent cx="3333750" cy="282321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6635" cy="2825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543C" w:rsidRPr="003466F9">
        <w:rPr>
          <w:b/>
          <w:bCs/>
        </w:rPr>
        <w:drawing>
          <wp:inline distT="0" distB="0" distL="0" distR="0" wp14:anchorId="3FFC844A" wp14:editId="556BF488">
            <wp:extent cx="1448002" cy="1467055"/>
            <wp:effectExtent l="0" t="0" r="0" b="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66A6E" w14:textId="38029901" w:rsidR="003466F9" w:rsidRDefault="003466F9" w:rsidP="004210A9">
      <w:pPr>
        <w:pStyle w:val="NormalWeb"/>
        <w:jc w:val="center"/>
        <w:rPr>
          <w:b/>
          <w:bCs/>
        </w:rPr>
      </w:pPr>
    </w:p>
    <w:p w14:paraId="19C5C668" w14:textId="53593E26" w:rsidR="00963520" w:rsidRDefault="00963520" w:rsidP="004210A9">
      <w:pPr>
        <w:pStyle w:val="NormalWeb"/>
        <w:jc w:val="center"/>
        <w:rPr>
          <w:b/>
          <w:bCs/>
        </w:rPr>
      </w:pPr>
    </w:p>
    <w:p w14:paraId="21B224C1" w14:textId="4A38B7A3" w:rsidR="00963520" w:rsidRDefault="00963520" w:rsidP="004210A9">
      <w:pPr>
        <w:pStyle w:val="NormalWeb"/>
        <w:jc w:val="center"/>
        <w:rPr>
          <w:b/>
          <w:bCs/>
        </w:rPr>
      </w:pPr>
    </w:p>
    <w:p w14:paraId="7CE9B28A" w14:textId="2C735F88" w:rsidR="00963520" w:rsidRDefault="00963520" w:rsidP="004210A9">
      <w:pPr>
        <w:pStyle w:val="NormalWeb"/>
        <w:jc w:val="center"/>
        <w:rPr>
          <w:b/>
          <w:bCs/>
        </w:rPr>
      </w:pPr>
    </w:p>
    <w:p w14:paraId="6124A092" w14:textId="77777777" w:rsidR="00963520" w:rsidRDefault="00963520" w:rsidP="004210A9">
      <w:pPr>
        <w:pStyle w:val="NormalWeb"/>
        <w:jc w:val="center"/>
        <w:rPr>
          <w:b/>
          <w:bCs/>
        </w:rPr>
      </w:pPr>
    </w:p>
    <w:p w14:paraId="4C5640A8" w14:textId="410176A7" w:rsidR="00C31381" w:rsidRDefault="003E7FD5" w:rsidP="00A174AC">
      <w:pPr>
        <w:pStyle w:val="NormalWeb"/>
        <w:rPr>
          <w:b/>
          <w:bCs/>
        </w:rPr>
      </w:pPr>
      <w:r w:rsidRPr="00974E3E">
        <w:rPr>
          <w:b/>
          <w:bCs/>
        </w:rPr>
        <w:t xml:space="preserve">Question </w:t>
      </w:r>
      <w:r w:rsidR="0005755A">
        <w:rPr>
          <w:b/>
          <w:bCs/>
        </w:rPr>
        <w:t>2</w:t>
      </w:r>
      <w:r w:rsidRPr="00974E3E">
        <w:rPr>
          <w:b/>
          <w:bCs/>
        </w:rPr>
        <w:t xml:space="preserve">. Write a program that will </w:t>
      </w:r>
      <w:r w:rsidR="00DB479D">
        <w:rPr>
          <w:b/>
          <w:bCs/>
        </w:rPr>
        <w:t xml:space="preserve">convert an </w:t>
      </w:r>
      <w:r w:rsidR="00DB479D" w:rsidRPr="00DE1478">
        <w:rPr>
          <w:b/>
          <w:bCs/>
          <w:color w:val="1F3864" w:themeColor="accent1" w:themeShade="80"/>
          <w:highlight w:val="cyan"/>
        </w:rPr>
        <w:t>integer</w:t>
      </w:r>
      <w:r w:rsidR="00DB479D">
        <w:rPr>
          <w:b/>
          <w:bCs/>
        </w:rPr>
        <w:t xml:space="preserve"> </w:t>
      </w:r>
      <w:r w:rsidR="00B214A9">
        <w:rPr>
          <w:b/>
          <w:bCs/>
        </w:rPr>
        <w:t>number</w:t>
      </w:r>
      <w:r w:rsidR="00DB479D">
        <w:rPr>
          <w:b/>
          <w:bCs/>
        </w:rPr>
        <w:t xml:space="preserve"> to </w:t>
      </w:r>
      <w:r w:rsidR="00DB479D" w:rsidRPr="00864709">
        <w:rPr>
          <w:b/>
          <w:bCs/>
          <w:highlight w:val="yellow"/>
        </w:rPr>
        <w:t>double</w:t>
      </w:r>
      <w:r w:rsidR="00DB479D">
        <w:rPr>
          <w:b/>
          <w:bCs/>
        </w:rPr>
        <w:t xml:space="preserve"> </w:t>
      </w:r>
      <w:r w:rsidR="00BB4E30">
        <w:rPr>
          <w:b/>
          <w:bCs/>
        </w:rPr>
        <w:t xml:space="preserve">using automatic conversion </w:t>
      </w:r>
      <w:r w:rsidR="00DB479D">
        <w:rPr>
          <w:b/>
          <w:bCs/>
        </w:rPr>
        <w:t xml:space="preserve">and convert the double back to </w:t>
      </w:r>
      <w:r w:rsidR="00864709" w:rsidRPr="00F34CC1">
        <w:rPr>
          <w:b/>
          <w:bCs/>
          <w:highlight w:val="green"/>
        </w:rPr>
        <w:t>float</w:t>
      </w:r>
      <w:r w:rsidR="00BB4E30">
        <w:rPr>
          <w:b/>
          <w:bCs/>
        </w:rPr>
        <w:t xml:space="preserve"> </w:t>
      </w:r>
      <w:r w:rsidR="00F34CC1">
        <w:rPr>
          <w:b/>
          <w:bCs/>
        </w:rPr>
        <w:t xml:space="preserve">then convert it back to </w:t>
      </w:r>
      <w:r w:rsidR="00F34CC1" w:rsidRPr="00F34CC1">
        <w:rPr>
          <w:b/>
          <w:bCs/>
          <w:highlight w:val="cyan"/>
        </w:rPr>
        <w:t>int</w:t>
      </w:r>
      <w:r w:rsidR="00F34CC1">
        <w:rPr>
          <w:b/>
          <w:bCs/>
        </w:rPr>
        <w:t xml:space="preserve"> </w:t>
      </w:r>
      <w:r w:rsidR="00BB4E30">
        <w:rPr>
          <w:b/>
          <w:bCs/>
        </w:rPr>
        <w:t>using explicit conversion</w:t>
      </w:r>
      <w:r w:rsidR="00864709">
        <w:rPr>
          <w:b/>
          <w:bCs/>
        </w:rPr>
        <w:t>.</w:t>
      </w:r>
      <w:r w:rsidR="00BB4E30">
        <w:rPr>
          <w:b/>
          <w:bCs/>
        </w:rPr>
        <w:tab/>
      </w:r>
      <w:r w:rsidR="00C30169">
        <w:rPr>
          <w:b/>
          <w:bCs/>
        </w:rPr>
        <w:t xml:space="preserve">  </w:t>
      </w:r>
      <w:r w:rsidR="00C31381">
        <w:rPr>
          <w:b/>
          <w:bCs/>
        </w:rPr>
        <w:t xml:space="preserve">       </w:t>
      </w:r>
      <w:r w:rsidR="00DE1478">
        <w:rPr>
          <w:b/>
          <w:bCs/>
        </w:rPr>
        <w:t>Inte</w:t>
      </w:r>
      <w:r w:rsidR="00015638">
        <w:rPr>
          <w:b/>
          <w:bCs/>
        </w:rPr>
        <w:t xml:space="preserve">ger  </w:t>
      </w:r>
      <w:r w:rsidR="00015638" w:rsidRPr="00015638">
        <w:rPr>
          <w:b/>
          <w:bCs/>
        </w:rPr>
        <w:sym w:font="Wingdings" w:char="F0E0"/>
      </w:r>
      <w:r w:rsidR="00015638">
        <w:rPr>
          <w:b/>
          <w:bCs/>
        </w:rPr>
        <w:t xml:space="preserve">  Double </w:t>
      </w:r>
      <w:r w:rsidR="00BB4E30" w:rsidRPr="00BB4E30">
        <w:rPr>
          <w:b/>
          <w:bCs/>
        </w:rPr>
        <w:sym w:font="Wingdings" w:char="F0E0"/>
      </w:r>
      <w:r w:rsidR="00BB4E30">
        <w:rPr>
          <w:b/>
          <w:bCs/>
        </w:rPr>
        <w:t xml:space="preserve"> Float</w:t>
      </w:r>
      <w:r w:rsidR="00F34CC1">
        <w:rPr>
          <w:b/>
          <w:bCs/>
        </w:rPr>
        <w:t>-&gt;Integer</w:t>
      </w:r>
    </w:p>
    <w:p w14:paraId="5C76FB1B" w14:textId="289A5B4F" w:rsidR="00C30169" w:rsidRDefault="00C30169" w:rsidP="00A174AC">
      <w:pPr>
        <w:pStyle w:val="NormalWeb"/>
        <w:rPr>
          <w:b/>
          <w:bCs/>
        </w:rPr>
      </w:pPr>
      <w:r w:rsidRPr="00974E3E">
        <w:rPr>
          <w:b/>
          <w:bCs/>
        </w:rPr>
        <w:t>Your program should produce the following output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31381">
        <w:rPr>
          <w:b/>
          <w:bCs/>
        </w:rPr>
        <w:t xml:space="preserve">          </w:t>
      </w:r>
    </w:p>
    <w:p w14:paraId="5C968CB9" w14:textId="6E09840A" w:rsidR="00A34A6B" w:rsidRDefault="00A34A6B" w:rsidP="00A174AC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AutoExplicit</w:t>
      </w:r>
      <w:proofErr w:type="spellEnd"/>
    </w:p>
    <w:p w14:paraId="05B5CFC6" w14:textId="77777777" w:rsidR="00C30169" w:rsidRP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60ADA282" w14:textId="77777777" w:rsid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double number is 30.0</w:t>
      </w:r>
    </w:p>
    <w:p w14:paraId="737138C5" w14:textId="10C12218" w:rsidR="00832119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The </w:t>
      </w:r>
      <w:proofErr w:type="gramStart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floating point</w:t>
      </w:r>
      <w:proofErr w:type="gramEnd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number is 30.0</w:t>
      </w:r>
    </w:p>
    <w:p w14:paraId="0B23F61D" w14:textId="39015B32" w:rsidR="00F743D7" w:rsidRDefault="00F34CC1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04146E33" w14:textId="116717EB" w:rsidR="003466F9" w:rsidRDefault="003466F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3466F9">
        <w:rPr>
          <w:rFonts w:ascii="Times New Roman" w:hAnsi="Times New Roman" w:cs="Times New Roman"/>
          <w:b/>
          <w:bCs/>
          <w:color w:val="00B050"/>
          <w:sz w:val="24"/>
          <w:szCs w:val="24"/>
        </w:rPr>
        <w:drawing>
          <wp:inline distT="0" distB="0" distL="0" distR="0" wp14:anchorId="1439AE88" wp14:editId="03E95BD2">
            <wp:extent cx="3590925" cy="2598696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111" cy="2605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66F9">
        <w:rPr>
          <w:rFonts w:ascii="Times New Roman" w:hAnsi="Times New Roman" w:cs="Times New Roman"/>
          <w:b/>
          <w:bCs/>
          <w:color w:val="00B050"/>
          <w:sz w:val="24"/>
          <w:szCs w:val="24"/>
        </w:rPr>
        <w:drawing>
          <wp:inline distT="0" distB="0" distL="0" distR="0" wp14:anchorId="3B0D45D9" wp14:editId="0BA8610B">
            <wp:extent cx="2314575" cy="1432832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4592" cy="1439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BDF29" w14:textId="4D12DF19" w:rsidR="003466F9" w:rsidRDefault="003466F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26B843BB" w14:textId="341301BF" w:rsidR="003466F9" w:rsidRDefault="003466F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4380810A" w14:textId="33E32E15" w:rsidR="003466F9" w:rsidRDefault="003466F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2D6BA01D" w14:textId="11C59D5E" w:rsidR="003466F9" w:rsidRDefault="003466F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7316AB94" w14:textId="47C146E6" w:rsidR="003466F9" w:rsidRDefault="003466F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5CC9C264" w14:textId="77777777" w:rsidR="003466F9" w:rsidRPr="00C31381" w:rsidRDefault="003466F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3982B5D2" w14:textId="0E56C907" w:rsidR="00A174AC" w:rsidRPr="00974E3E" w:rsidRDefault="00E67919" w:rsidP="00A174AC">
      <w:pPr>
        <w:pStyle w:val="NormalWeb"/>
        <w:rPr>
          <w:b/>
          <w:bCs/>
        </w:rPr>
      </w:pPr>
      <w:r w:rsidRPr="00974E3E">
        <w:rPr>
          <w:b/>
          <w:bCs/>
        </w:rPr>
        <w:t>Question</w:t>
      </w:r>
      <w:r w:rsidR="00251353" w:rsidRPr="00974E3E">
        <w:rPr>
          <w:b/>
          <w:bCs/>
        </w:rPr>
        <w:t xml:space="preserve"> </w:t>
      </w:r>
      <w:r w:rsidR="00394CD4">
        <w:rPr>
          <w:b/>
          <w:bCs/>
        </w:rPr>
        <w:t>3</w:t>
      </w:r>
      <w:r w:rsidR="00251353" w:rsidRPr="00974E3E">
        <w:rPr>
          <w:b/>
          <w:bCs/>
        </w:rPr>
        <w:t>.</w:t>
      </w:r>
      <w:r w:rsidR="00974E3E" w:rsidRPr="00974E3E">
        <w:rPr>
          <w:b/>
          <w:bCs/>
        </w:rPr>
        <w:t xml:space="preserve"> </w:t>
      </w:r>
      <w:r w:rsidR="00A174AC" w:rsidRPr="00974E3E">
        <w:rPr>
          <w:b/>
          <w:bCs/>
        </w:rPr>
        <w:t>Write a program that will prompt for three integers and print their average.  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68610A7" w14:textId="2729F791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lastRenderedPageBreak/>
        <w:t xml:space="preserve">Enter the first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1</w:t>
      </w:r>
    </w:p>
    <w:p w14:paraId="4039CEEE" w14:textId="6BCF6C64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secon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2</w:t>
      </w:r>
    </w:p>
    <w:p w14:paraId="04C44865" w14:textId="0DEE14FD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thir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3</w:t>
      </w:r>
    </w:p>
    <w:p w14:paraId="791A0C8D" w14:textId="77777777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You entered: 1, 2, and 3.</w:t>
      </w:r>
    </w:p>
    <w:p w14:paraId="31319EF8" w14:textId="559F9D37" w:rsidR="00F743D7" w:rsidRDefault="00A174AC" w:rsidP="00A37B87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The average is 2</w:t>
      </w:r>
    </w:p>
    <w:p w14:paraId="675F25FD" w14:textId="2B0EC270" w:rsidR="003466F9" w:rsidRDefault="0005543C" w:rsidP="00A37B87">
      <w:pPr>
        <w:pStyle w:val="NormalWeb"/>
        <w:rPr>
          <w:b/>
          <w:bCs/>
          <w:color w:val="00B050"/>
        </w:rPr>
      </w:pPr>
      <w:r w:rsidRPr="0005543C">
        <w:rPr>
          <w:b/>
          <w:bCs/>
          <w:color w:val="00B050"/>
        </w:rPr>
        <w:drawing>
          <wp:inline distT="0" distB="0" distL="0" distR="0" wp14:anchorId="2930B444" wp14:editId="34D20392">
            <wp:extent cx="3507526" cy="319087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15335" cy="3197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543C">
        <w:rPr>
          <w:b/>
          <w:bCs/>
          <w:color w:val="00B050"/>
        </w:rPr>
        <w:drawing>
          <wp:inline distT="0" distB="0" distL="0" distR="0" wp14:anchorId="7046187A" wp14:editId="4C25FFB3">
            <wp:extent cx="2305372" cy="1305107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CA49B" w14:textId="77777777" w:rsidR="003466F9" w:rsidRPr="00F743D7" w:rsidRDefault="003466F9" w:rsidP="00A37B87">
      <w:pPr>
        <w:pStyle w:val="NormalWeb"/>
        <w:rPr>
          <w:b/>
          <w:bCs/>
          <w:color w:val="00B050"/>
        </w:rPr>
      </w:pPr>
    </w:p>
    <w:p w14:paraId="4934A7B1" w14:textId="77777777" w:rsidR="0005543C" w:rsidRDefault="00394CD4" w:rsidP="00872BCB">
      <w:pPr>
        <w:pStyle w:val="NormalWeb"/>
        <w:rPr>
          <w:b/>
          <w:bCs/>
        </w:rPr>
      </w:pPr>
      <w:r>
        <w:rPr>
          <w:b/>
          <w:bCs/>
        </w:rPr>
        <w:t>Q</w:t>
      </w:r>
      <w:r w:rsidR="00872BCB" w:rsidRPr="00872BCB">
        <w:rPr>
          <w:b/>
          <w:bCs/>
        </w:rPr>
        <w:t xml:space="preserve">uestion </w:t>
      </w:r>
      <w:r w:rsidR="00147347">
        <w:rPr>
          <w:b/>
          <w:bCs/>
        </w:rPr>
        <w:t>4</w:t>
      </w:r>
      <w:r w:rsidR="00872BCB" w:rsidRPr="00872BCB">
        <w:rPr>
          <w:b/>
          <w:bCs/>
        </w:rPr>
        <w:t>. Write an application that asks the user to enter two floating point numbers and prints their sum, difference and product</w:t>
      </w:r>
      <w:r w:rsidR="008266D0">
        <w:rPr>
          <w:b/>
          <w:bCs/>
        </w:rPr>
        <w:t xml:space="preserve"> using </w:t>
      </w:r>
      <w:r w:rsidR="008266D0" w:rsidRPr="008266D0">
        <w:rPr>
          <w:b/>
          <w:bCs/>
          <w:color w:val="1F3864" w:themeColor="accent1" w:themeShade="80"/>
          <w:u w:val="single"/>
        </w:rPr>
        <w:t>assignment operator</w:t>
      </w:r>
      <w:r w:rsidR="008266D0">
        <w:rPr>
          <w:b/>
          <w:bCs/>
          <w:color w:val="1F3864" w:themeColor="accent1" w:themeShade="80"/>
          <w:u w:val="single"/>
        </w:rPr>
        <w:t xml:space="preserve"> </w:t>
      </w:r>
      <w:r w:rsidR="008266D0" w:rsidRPr="008266D0">
        <w:rPr>
          <w:b/>
          <w:bCs/>
          <w:color w:val="1F3864" w:themeColor="accent1" w:themeShade="80"/>
        </w:rPr>
        <w:t>(</w:t>
      </w:r>
      <w:r w:rsidR="008266D0">
        <w:rPr>
          <w:b/>
          <w:bCs/>
          <w:color w:val="1F3864" w:themeColor="accent1" w:themeShade="80"/>
        </w:rPr>
        <w:t>+=</w:t>
      </w:r>
      <w:r w:rsidR="00383D4D">
        <w:rPr>
          <w:b/>
          <w:bCs/>
          <w:color w:val="1F3864" w:themeColor="accent1" w:themeShade="80"/>
        </w:rPr>
        <w:t>, *=</w:t>
      </w:r>
      <w:r w:rsidR="008266D0" w:rsidRPr="008266D0">
        <w:rPr>
          <w:b/>
          <w:bCs/>
          <w:color w:val="1F3864" w:themeColor="accent1" w:themeShade="80"/>
        </w:rPr>
        <w:t>)</w:t>
      </w:r>
      <w:r w:rsidR="00872BCB" w:rsidRPr="00872BCB">
        <w:rPr>
          <w:b/>
          <w:bCs/>
        </w:rPr>
        <w:t xml:space="preserve">. </w:t>
      </w:r>
    </w:p>
    <w:p w14:paraId="190A646D" w14:textId="2C7833D4" w:rsidR="003071EC" w:rsidRDefault="003071EC" w:rsidP="00872BCB">
      <w:pPr>
        <w:pStyle w:val="NormalWeb"/>
        <w:rPr>
          <w:b/>
          <w:bCs/>
        </w:rPr>
      </w:pPr>
    </w:p>
    <w:p w14:paraId="750D1B2F" w14:textId="7BEDB3BB" w:rsidR="0005543C" w:rsidRDefault="0005543C" w:rsidP="00872BCB">
      <w:pPr>
        <w:pStyle w:val="NormalWeb"/>
        <w:rPr>
          <w:b/>
          <w:bCs/>
        </w:rPr>
      </w:pPr>
    </w:p>
    <w:p w14:paraId="34ADA520" w14:textId="33AA669A" w:rsidR="0005543C" w:rsidRDefault="0005543C" w:rsidP="00872BCB">
      <w:pPr>
        <w:pStyle w:val="NormalWeb"/>
        <w:rPr>
          <w:b/>
          <w:bCs/>
        </w:rPr>
      </w:pPr>
    </w:p>
    <w:p w14:paraId="3677FE0F" w14:textId="32BB65B3" w:rsidR="0005543C" w:rsidRDefault="0005543C" w:rsidP="00872BCB">
      <w:pPr>
        <w:pStyle w:val="NormalWeb"/>
        <w:rPr>
          <w:b/>
          <w:bCs/>
        </w:rPr>
      </w:pPr>
    </w:p>
    <w:p w14:paraId="5F6A0EE7" w14:textId="491CBD48" w:rsidR="0005543C" w:rsidRDefault="0005543C" w:rsidP="00872BCB">
      <w:pPr>
        <w:pStyle w:val="NormalWeb"/>
        <w:rPr>
          <w:b/>
          <w:bCs/>
        </w:rPr>
      </w:pPr>
    </w:p>
    <w:p w14:paraId="73015749" w14:textId="099ED8F6" w:rsidR="0005543C" w:rsidRDefault="0005543C" w:rsidP="00872BCB">
      <w:pPr>
        <w:pStyle w:val="NormalWeb"/>
        <w:rPr>
          <w:b/>
          <w:bCs/>
        </w:rPr>
      </w:pPr>
    </w:p>
    <w:p w14:paraId="2DF61D86" w14:textId="77777777" w:rsidR="0005543C" w:rsidRDefault="0005543C" w:rsidP="00872BCB">
      <w:pPr>
        <w:pStyle w:val="NormalWeb"/>
        <w:rPr>
          <w:b/>
          <w:bCs/>
        </w:rPr>
      </w:pPr>
    </w:p>
    <w:p w14:paraId="762B7662" w14:textId="6512C220" w:rsidR="00872BCB" w:rsidRDefault="00872BCB" w:rsidP="00872BCB">
      <w:pPr>
        <w:pStyle w:val="NormalWeb"/>
        <w:rPr>
          <w:b/>
          <w:bCs/>
        </w:rPr>
      </w:pPr>
      <w:r w:rsidRPr="00872BCB">
        <w:rPr>
          <w:b/>
          <w:bCs/>
        </w:rPr>
        <w:t>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34D5AB94" w14:textId="30E8A27B" w:rsidR="005F298F" w:rsidRPr="00872BCB" w:rsidRDefault="005F298F" w:rsidP="00872BCB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FloatMath</w:t>
      </w:r>
      <w:proofErr w:type="spellEnd"/>
    </w:p>
    <w:p w14:paraId="50294EBA" w14:textId="7A4D5457" w:rsidR="00961C3D" w:rsidRDefault="00872BCB" w:rsidP="00147347">
      <w:pPr>
        <w:pStyle w:val="NormalWeb"/>
        <w:spacing w:line="360" w:lineRule="auto"/>
        <w:rPr>
          <w:b/>
          <w:bCs/>
          <w:color w:val="00B050"/>
        </w:rPr>
      </w:pPr>
      <w:r w:rsidRPr="00136CE9">
        <w:rPr>
          <w:b/>
          <w:bCs/>
          <w:color w:val="00B050"/>
        </w:rPr>
        <w:t>Enter the first floating point number: 29.7</w:t>
      </w:r>
      <w:r w:rsidRPr="00136CE9">
        <w:rPr>
          <w:b/>
          <w:bCs/>
          <w:color w:val="00B050"/>
        </w:rPr>
        <w:br/>
        <w:t>Enter the second floating point number: 32.8</w:t>
      </w:r>
      <w:r w:rsidRPr="00136CE9">
        <w:rPr>
          <w:b/>
          <w:bCs/>
          <w:color w:val="00B050"/>
        </w:rPr>
        <w:br/>
        <w:t>The sum is 62.50</w:t>
      </w:r>
      <w:r w:rsidRPr="00136CE9">
        <w:rPr>
          <w:b/>
          <w:bCs/>
          <w:color w:val="00B050"/>
        </w:rPr>
        <w:br/>
        <w:t>The difference is -3.10</w:t>
      </w:r>
      <w:r w:rsidRPr="00136CE9">
        <w:rPr>
          <w:b/>
          <w:bCs/>
          <w:color w:val="00B050"/>
        </w:rPr>
        <w:br/>
        <w:t>The product is 974.16</w:t>
      </w:r>
    </w:p>
    <w:p w14:paraId="03A98173" w14:textId="0C849A94" w:rsidR="003039FE" w:rsidRDefault="003039FE" w:rsidP="00147347">
      <w:pPr>
        <w:pStyle w:val="NormalWeb"/>
        <w:spacing w:line="360" w:lineRule="auto"/>
        <w:rPr>
          <w:b/>
          <w:bCs/>
          <w:color w:val="00B050"/>
        </w:rPr>
      </w:pPr>
      <w:r w:rsidRPr="0005543C">
        <w:rPr>
          <w:b/>
          <w:bCs/>
        </w:rPr>
        <w:drawing>
          <wp:inline distT="0" distB="0" distL="0" distR="0" wp14:anchorId="27EFD354" wp14:editId="368B1269">
            <wp:extent cx="2857500" cy="3072947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64994" cy="308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039FE">
        <w:rPr>
          <w:b/>
          <w:bCs/>
        </w:rPr>
        <w:drawing>
          <wp:inline distT="0" distB="0" distL="0" distR="0" wp14:anchorId="562AC8E6" wp14:editId="426A150B">
            <wp:extent cx="3229426" cy="1467055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2E38" w14:textId="1A82D0D2" w:rsidR="003039FE" w:rsidRDefault="003039FE" w:rsidP="00147347">
      <w:pPr>
        <w:pStyle w:val="NormalWeb"/>
        <w:spacing w:line="360" w:lineRule="auto"/>
        <w:rPr>
          <w:b/>
          <w:bCs/>
          <w:color w:val="00B050"/>
        </w:rPr>
      </w:pPr>
    </w:p>
    <w:p w14:paraId="2791BDCA" w14:textId="77777777" w:rsidR="003039FE" w:rsidRPr="00147347" w:rsidRDefault="003039FE" w:rsidP="00147347">
      <w:pPr>
        <w:pStyle w:val="NormalWeb"/>
        <w:spacing w:line="360" w:lineRule="auto"/>
        <w:rPr>
          <w:b/>
          <w:bCs/>
          <w:color w:val="00B050"/>
        </w:rPr>
      </w:pPr>
    </w:p>
    <w:p w14:paraId="19D0C8CF" w14:textId="35F46373" w:rsidR="00351FCB" w:rsidRDefault="00351FCB" w:rsidP="00351FCB">
      <w:pPr>
        <w:pStyle w:val="NormalWeb"/>
        <w:rPr>
          <w:b/>
          <w:bCs/>
        </w:rPr>
      </w:pPr>
      <w:r w:rsidRPr="00351FCB">
        <w:rPr>
          <w:b/>
          <w:bCs/>
        </w:rPr>
        <w:lastRenderedPageBreak/>
        <w:t xml:space="preserve">Question </w:t>
      </w:r>
      <w:r w:rsidR="00147347">
        <w:rPr>
          <w:b/>
          <w:bCs/>
        </w:rPr>
        <w:t>5</w:t>
      </w:r>
      <w:r w:rsidRPr="00351FCB">
        <w:rPr>
          <w:b/>
          <w:bCs/>
        </w:rPr>
        <w:t>. Write an application to calculate the MPG for a tank of gas for a car. Prompt the user for the number of miles driven and the number of gallons of gas in the tank.  Below is a sample of your output:</w:t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</w:p>
    <w:p w14:paraId="19E8D479" w14:textId="4D424803" w:rsidR="005F298F" w:rsidRPr="00351FCB" w:rsidRDefault="005F298F" w:rsidP="00351FCB">
      <w:pPr>
        <w:pStyle w:val="NormalWeb"/>
        <w:rPr>
          <w:b/>
          <w:bCs/>
        </w:rPr>
      </w:pPr>
      <w:r>
        <w:rPr>
          <w:b/>
          <w:bCs/>
        </w:rPr>
        <w:t xml:space="preserve">Class name= </w:t>
      </w:r>
      <w:proofErr w:type="spellStart"/>
      <w:r w:rsidR="00996BF3">
        <w:rPr>
          <w:b/>
          <w:bCs/>
        </w:rPr>
        <w:t>MilePerGalon</w:t>
      </w:r>
      <w:proofErr w:type="spellEnd"/>
    </w:p>
    <w:p w14:paraId="79B4670A" w14:textId="2884C90F" w:rsidR="00351FCB" w:rsidRDefault="00351FCB" w:rsidP="00136CE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Enter the number of miles driven: 340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Enter the number of gallons in the tank: 15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The MPG is 22.666666666666668.</w:t>
      </w:r>
    </w:p>
    <w:p w14:paraId="09221A3F" w14:textId="7AB619A4" w:rsidR="00D36385" w:rsidRDefault="00D36385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</w:p>
    <w:p w14:paraId="37028FD5" w14:textId="3394A762" w:rsidR="003039FE" w:rsidRDefault="003039FE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039FE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drawing>
          <wp:inline distT="0" distB="0" distL="0" distR="0" wp14:anchorId="23AE6A5E" wp14:editId="2920D970">
            <wp:extent cx="3533775" cy="3312914"/>
            <wp:effectExtent l="0" t="0" r="0" b="190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7688" cy="3316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4E15" w:rsidRPr="00D34E1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drawing>
          <wp:inline distT="0" distB="0" distL="0" distR="0" wp14:anchorId="68E622FB" wp14:editId="5FD8E2DB">
            <wp:extent cx="2924583" cy="847843"/>
            <wp:effectExtent l="0" t="0" r="952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0C38F5F5" w:rsidR="006763EA" w:rsidRPr="00351FCB" w:rsidRDefault="006763EA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BEE165" w14:textId="2F48567D" w:rsidR="00351FCB" w:rsidRDefault="00351FCB" w:rsidP="00A37B87">
      <w:pPr>
        <w:pStyle w:val="NormalWeb"/>
      </w:pPr>
    </w:p>
    <w:p w14:paraId="716FB67F" w14:textId="5AAE072B" w:rsidR="00634A80" w:rsidRDefault="00634A80"/>
    <w:sectPr w:rsidR="00634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E8B5F" w14:textId="77777777" w:rsidR="00E14A36" w:rsidRDefault="00E14A36" w:rsidP="007753EA">
      <w:pPr>
        <w:spacing w:after="0" w:line="240" w:lineRule="auto"/>
      </w:pPr>
      <w:r>
        <w:separator/>
      </w:r>
    </w:p>
  </w:endnote>
  <w:endnote w:type="continuationSeparator" w:id="0">
    <w:p w14:paraId="7A231E62" w14:textId="77777777" w:rsidR="00E14A36" w:rsidRDefault="00E14A36" w:rsidP="0077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4465E" w14:textId="77777777" w:rsidR="00E14A36" w:rsidRDefault="00E14A36" w:rsidP="007753EA">
      <w:pPr>
        <w:spacing w:after="0" w:line="240" w:lineRule="auto"/>
      </w:pPr>
      <w:r>
        <w:separator/>
      </w:r>
    </w:p>
  </w:footnote>
  <w:footnote w:type="continuationSeparator" w:id="0">
    <w:p w14:paraId="5B58636B" w14:textId="77777777" w:rsidR="00E14A36" w:rsidRDefault="00E14A36" w:rsidP="007753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qQUAvrm8gSwAAAA="/>
  </w:docVars>
  <w:rsids>
    <w:rsidRoot w:val="00AC65EA"/>
    <w:rsid w:val="00015638"/>
    <w:rsid w:val="0005543C"/>
    <w:rsid w:val="0005755A"/>
    <w:rsid w:val="00071C55"/>
    <w:rsid w:val="000D508A"/>
    <w:rsid w:val="000D516E"/>
    <w:rsid w:val="00127559"/>
    <w:rsid w:val="00136CE9"/>
    <w:rsid w:val="00147347"/>
    <w:rsid w:val="001C6AFB"/>
    <w:rsid w:val="001D38CA"/>
    <w:rsid w:val="001F021A"/>
    <w:rsid w:val="00251353"/>
    <w:rsid w:val="002615A7"/>
    <w:rsid w:val="002E6064"/>
    <w:rsid w:val="003039FE"/>
    <w:rsid w:val="00305F6A"/>
    <w:rsid w:val="003071EC"/>
    <w:rsid w:val="0033168D"/>
    <w:rsid w:val="003466F9"/>
    <w:rsid w:val="00351FCB"/>
    <w:rsid w:val="00383D4D"/>
    <w:rsid w:val="00394CD4"/>
    <w:rsid w:val="003A706F"/>
    <w:rsid w:val="003E7FD5"/>
    <w:rsid w:val="003F3B5E"/>
    <w:rsid w:val="004210A9"/>
    <w:rsid w:val="00422586"/>
    <w:rsid w:val="004B274D"/>
    <w:rsid w:val="005157C1"/>
    <w:rsid w:val="00530571"/>
    <w:rsid w:val="00543195"/>
    <w:rsid w:val="005F298F"/>
    <w:rsid w:val="00634A80"/>
    <w:rsid w:val="006724E6"/>
    <w:rsid w:val="006763EA"/>
    <w:rsid w:val="006E6BB2"/>
    <w:rsid w:val="007163AA"/>
    <w:rsid w:val="00732703"/>
    <w:rsid w:val="007753EA"/>
    <w:rsid w:val="007E5056"/>
    <w:rsid w:val="008266D0"/>
    <w:rsid w:val="00832119"/>
    <w:rsid w:val="00864709"/>
    <w:rsid w:val="00870C11"/>
    <w:rsid w:val="00871341"/>
    <w:rsid w:val="00872BCB"/>
    <w:rsid w:val="00877EEF"/>
    <w:rsid w:val="008D3DD7"/>
    <w:rsid w:val="00961C3D"/>
    <w:rsid w:val="00963520"/>
    <w:rsid w:val="00974E3E"/>
    <w:rsid w:val="00982882"/>
    <w:rsid w:val="00996BF3"/>
    <w:rsid w:val="00A174AC"/>
    <w:rsid w:val="00A34A6B"/>
    <w:rsid w:val="00A37B87"/>
    <w:rsid w:val="00AA6B94"/>
    <w:rsid w:val="00AC65EA"/>
    <w:rsid w:val="00B1427D"/>
    <w:rsid w:val="00B214A9"/>
    <w:rsid w:val="00B33992"/>
    <w:rsid w:val="00B8289E"/>
    <w:rsid w:val="00BB4E30"/>
    <w:rsid w:val="00C30169"/>
    <w:rsid w:val="00C31381"/>
    <w:rsid w:val="00C3637F"/>
    <w:rsid w:val="00C46C81"/>
    <w:rsid w:val="00C546E7"/>
    <w:rsid w:val="00D27B04"/>
    <w:rsid w:val="00D34E15"/>
    <w:rsid w:val="00D36385"/>
    <w:rsid w:val="00D67479"/>
    <w:rsid w:val="00D70F49"/>
    <w:rsid w:val="00DA52C4"/>
    <w:rsid w:val="00DB479D"/>
    <w:rsid w:val="00DC2648"/>
    <w:rsid w:val="00DC4166"/>
    <w:rsid w:val="00DE1478"/>
    <w:rsid w:val="00E14A36"/>
    <w:rsid w:val="00E67919"/>
    <w:rsid w:val="00F34CC1"/>
    <w:rsid w:val="00F7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DED8D73FDFDC4FA5A3C14164FCB7F9" ma:contentTypeVersion="7" ma:contentTypeDescription="Create a new document." ma:contentTypeScope="" ma:versionID="62925d4c047bba9944c2fd377e4a372a">
  <xsd:schema xmlns:xsd="http://www.w3.org/2001/XMLSchema" xmlns:xs="http://www.w3.org/2001/XMLSchema" xmlns:p="http://schemas.microsoft.com/office/2006/metadata/properties" xmlns:ns3="ecef1d9b-ea5b-4a07-84ff-43672c0a85f4" xmlns:ns4="25dbd3a0-4b8c-4fef-b8f0-e35b81914028" targetNamespace="http://schemas.microsoft.com/office/2006/metadata/properties" ma:root="true" ma:fieldsID="667a4025ce0d69fde13b44e4a82e9728" ns3:_="" ns4:_="">
    <xsd:import namespace="ecef1d9b-ea5b-4a07-84ff-43672c0a85f4"/>
    <xsd:import namespace="25dbd3a0-4b8c-4fef-b8f0-e35b819140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f1d9b-ea5b-4a07-84ff-43672c0a8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bd3a0-4b8c-4fef-b8f0-e35b81914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79F847-A4F1-46CA-82BE-0AE10B885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ef1d9b-ea5b-4a07-84ff-43672c0a85f4"/>
    <ds:schemaRef ds:uri="25dbd3a0-4b8c-4fef-b8f0-e35b81914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BB4B53-9491-410B-9930-D5D735E8F7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ADD414-767B-4EC8-8BE2-F2183F31D2E4}">
  <ds:schemaRefs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elements/1.1/"/>
    <ds:schemaRef ds:uri="ecef1d9b-ea5b-4a07-84ff-43672c0a85f4"/>
    <ds:schemaRef ds:uri="http://schemas.microsoft.com/office/2006/documentManagement/types"/>
    <ds:schemaRef ds:uri="25dbd3a0-4b8c-4fef-b8f0-e35b81914028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Ferd Y.</cp:lastModifiedBy>
  <cp:revision>2</cp:revision>
  <cp:lastPrinted>2021-09-08T20:47:00Z</cp:lastPrinted>
  <dcterms:created xsi:type="dcterms:W3CDTF">2022-09-19T18:32:00Z</dcterms:created>
  <dcterms:modified xsi:type="dcterms:W3CDTF">2022-09-19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DED8D73FDFDC4FA5A3C14164FCB7F9</vt:lpwstr>
  </property>
</Properties>
</file>